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NRM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NRM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HIRHA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RACM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ADGEM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PSL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I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IR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u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9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6T13:19:48Z</dcterms:created>
  <dcterms:modified xsi:type="dcterms:W3CDTF">2024-07-26T13:1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